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2.48; -2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6; -2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2.64; -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7; -3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15; -3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4.05; -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0; -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; -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-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86;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8;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5; 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6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8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6;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; 0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4; 1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8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0;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6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8; 1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48;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3; 0.9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9;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7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24;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0;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8; 0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4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;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85;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04; 1.3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22; 0.65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4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1.05; 1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1.11; 1.7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6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5; 0.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2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4:04:16Z</dcterms:created>
  <dcterms:modified xsi:type="dcterms:W3CDTF">2024-12-05T14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